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248" w:rsidRPr="006F1248" w:rsidRDefault="0032492A" w:rsidP="006F1248">
      <w:pPr>
        <w:rPr>
          <w:rFonts w:ascii="Georgia" w:hAnsi="Georgia" w:cs="Arial"/>
          <w:b/>
          <w:sz w:val="96"/>
          <w:szCs w:val="32"/>
        </w:rPr>
      </w:pPr>
      <w:r>
        <w:rPr>
          <w:rFonts w:ascii="Georgia" w:hAnsi="Georgia" w:cs="Arial"/>
          <w:b/>
          <w:noProof/>
          <w:sz w:val="96"/>
          <w:szCs w:val="32"/>
        </w:rPr>
        <w:pict>
          <v:rect id="_x0000_s1026" style="position:absolute;margin-left:-60.9pt;margin-top:-69.15pt;width:40.9pt;height:845.75pt;z-index:251659264" fillcolor="#7030a0" stroked="f">
            <v:fill color2="fill darken(118)" rotate="t" method="linear sigma" type="gradient"/>
            <w10:wrap type="square"/>
          </v:rect>
        </w:pict>
      </w:r>
    </w:p>
    <w:p w:rsidR="006F1248" w:rsidRPr="006F1248" w:rsidRDefault="006F1248" w:rsidP="006F1248">
      <w:pPr>
        <w:rPr>
          <w:rFonts w:ascii="Georgia" w:hAnsi="Georgia" w:cs="Arial"/>
          <w:b/>
          <w:sz w:val="144"/>
          <w:szCs w:val="32"/>
        </w:rPr>
      </w:pPr>
    </w:p>
    <w:p w:rsidR="006F1248" w:rsidRPr="00135315" w:rsidRDefault="0032492A" w:rsidP="006F1248">
      <w:pPr>
        <w:ind w:left="720"/>
        <w:rPr>
          <w:rFonts w:ascii="Georgia" w:hAnsi="Georgia"/>
          <w:b/>
          <w:sz w:val="144"/>
          <w:szCs w:val="48"/>
          <w:vertAlign w:val="superscript"/>
        </w:rPr>
      </w:pPr>
      <w:r>
        <w:rPr>
          <w:rFonts w:ascii="Georgia" w:hAnsi="Georgia" w:cs="Arial"/>
          <w:b/>
          <w:noProof/>
          <w:sz w:val="96"/>
          <w:szCs w:val="32"/>
        </w:rPr>
        <w:pict>
          <v:rect id="_x0000_s1028" style="position:absolute;left:0;text-align:left;margin-left:-60.9pt;margin-top:10.1pt;width:40.9pt;height:61.3pt;z-index:251661312" fillcolor="white [3212]" stroked="f">
            <w10:wrap type="square"/>
          </v:rect>
        </w:pict>
      </w:r>
      <w:r w:rsidR="005F118E">
        <w:rPr>
          <w:rFonts w:ascii="Georgia" w:hAnsi="Georgia" w:cs="Arial"/>
          <w:b/>
          <w:sz w:val="144"/>
          <w:szCs w:val="32"/>
        </w:rPr>
        <w:t>AWAKE</w:t>
      </w:r>
      <w:r w:rsidR="00864CF7">
        <w:rPr>
          <w:rFonts w:ascii="Georgia" w:hAnsi="Georgia" w:cs="Arial"/>
          <w:b/>
          <w:sz w:val="144"/>
          <w:szCs w:val="32"/>
        </w:rPr>
        <w:t>!</w:t>
      </w:r>
      <w:r w:rsidR="006F1248" w:rsidRPr="000546BB">
        <w:rPr>
          <w:rFonts w:ascii="Georgia" w:hAnsi="Georgia" w:cs="Arial"/>
          <w:b/>
          <w:sz w:val="24"/>
          <w:szCs w:val="24"/>
        </w:rPr>
        <w:t xml:space="preserve"> </w:t>
      </w:r>
      <w:r w:rsidR="006F1248" w:rsidRPr="00135315">
        <w:rPr>
          <w:rFonts w:ascii="Georgia" w:hAnsi="Georgia"/>
          <w:position w:val="60"/>
          <w:sz w:val="70"/>
          <w:szCs w:val="70"/>
          <w:vertAlign w:val="superscript"/>
        </w:rPr>
        <w:t>©</w:t>
      </w:r>
    </w:p>
    <w:p w:rsidR="006F1248" w:rsidRPr="00135315" w:rsidRDefault="0032492A" w:rsidP="006F1248">
      <w:pPr>
        <w:ind w:left="720"/>
        <w:rPr>
          <w:rFonts w:ascii="Georgia" w:hAnsi="Georgia"/>
          <w:b/>
          <w:sz w:val="32"/>
          <w:szCs w:val="28"/>
        </w:rPr>
      </w:pPr>
      <w:r>
        <w:rPr>
          <w:rFonts w:ascii="Georgia" w:hAnsi="Georgia"/>
          <w:b/>
          <w:sz w:val="18"/>
          <w:szCs w:val="18"/>
          <w:vertAlign w:val="superscript"/>
        </w:rPr>
        <w:pict>
          <v:line id="_x0000_s1027" style="position:absolute;left:0;text-align:left;z-index:251660288" from="1.2pt,10.6pt" to="463.2pt,10.6pt">
            <w10:wrap type="square"/>
          </v:line>
        </w:pict>
      </w:r>
      <w:r w:rsidR="006F1248" w:rsidRPr="00135315">
        <w:rPr>
          <w:rFonts w:ascii="Georgia" w:hAnsi="Georgia" w:cs="Arial"/>
          <w:sz w:val="18"/>
          <w:szCs w:val="18"/>
        </w:rPr>
        <w:br/>
      </w:r>
      <w:r w:rsidR="00297532">
        <w:rPr>
          <w:rFonts w:ascii="Georgia" w:hAnsi="Georgia" w:cs="Arial"/>
          <w:b/>
          <w:sz w:val="40"/>
          <w:szCs w:val="32"/>
        </w:rPr>
        <w:t xml:space="preserve">The </w:t>
      </w:r>
      <w:r w:rsidR="00BA795A">
        <w:rPr>
          <w:rFonts w:ascii="Georgia" w:hAnsi="Georgia" w:cs="Arial"/>
          <w:b/>
          <w:sz w:val="40"/>
          <w:szCs w:val="32"/>
        </w:rPr>
        <w:t xml:space="preserve">Evolutionary </w:t>
      </w:r>
      <w:r w:rsidR="005F118E">
        <w:rPr>
          <w:rFonts w:ascii="Georgia" w:hAnsi="Georgia" w:cs="Arial"/>
          <w:b/>
          <w:sz w:val="40"/>
          <w:szCs w:val="32"/>
        </w:rPr>
        <w:t>Self-Discovery Test</w:t>
      </w:r>
    </w:p>
    <w:p w:rsidR="006F1248" w:rsidRPr="00135315" w:rsidRDefault="006F1248" w:rsidP="006F1248">
      <w:pPr>
        <w:spacing w:line="312" w:lineRule="auto"/>
        <w:ind w:left="720"/>
        <w:rPr>
          <w:rFonts w:ascii="Georgia" w:hAnsi="Georgia"/>
          <w:b/>
          <w:sz w:val="36"/>
          <w:szCs w:val="28"/>
        </w:rPr>
      </w:pPr>
      <w:r w:rsidRPr="00135315">
        <w:rPr>
          <w:rFonts w:ascii="Georgia" w:hAnsi="Georgia"/>
          <w:b/>
          <w:sz w:val="36"/>
          <w:szCs w:val="28"/>
        </w:rPr>
        <w:t xml:space="preserve">2021 </w:t>
      </w:r>
    </w:p>
    <w:p w:rsidR="00135315" w:rsidRDefault="00135315" w:rsidP="006F1248">
      <w:pPr>
        <w:spacing w:afterLines="140" w:after="336"/>
        <w:ind w:left="720"/>
        <w:rPr>
          <w:rFonts w:ascii="Georgia" w:hAnsi="Georgia"/>
          <w:color w:val="7030A0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E01582" w:rsidRDefault="00E01582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0546BB" w:rsidRDefault="000546BB" w:rsidP="00DD7494">
      <w:pPr>
        <w:spacing w:after="120"/>
        <w:ind w:left="720"/>
        <w:rPr>
          <w:rFonts w:ascii="Georgia" w:hAnsi="Georgia"/>
          <w:sz w:val="20"/>
          <w:szCs w:val="20"/>
        </w:rPr>
      </w:pPr>
    </w:p>
    <w:p w:rsidR="00DD7494" w:rsidRDefault="00864CF7" w:rsidP="00DD7494">
      <w:pPr>
        <w:spacing w:after="120"/>
        <w:ind w:left="72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WAKE!</w:t>
      </w:r>
      <w:r w:rsidRPr="00864CF7">
        <w:rPr>
          <w:rFonts w:ascii="Georgia" w:hAnsi="Georgia"/>
          <w:sz w:val="20"/>
          <w:szCs w:val="20"/>
        </w:rPr>
        <w:t>—</w:t>
      </w:r>
      <w:r w:rsidR="006F1248" w:rsidRPr="00135315">
        <w:rPr>
          <w:rFonts w:ascii="Georgia" w:hAnsi="Georgia"/>
          <w:sz w:val="20"/>
          <w:szCs w:val="20"/>
        </w:rPr>
        <w:t xml:space="preserve">The Evolutionary </w:t>
      </w:r>
      <w:r>
        <w:rPr>
          <w:rFonts w:ascii="Georgia" w:hAnsi="Georgia"/>
          <w:sz w:val="20"/>
          <w:szCs w:val="20"/>
        </w:rPr>
        <w:t>Self-Discovery Test</w:t>
      </w:r>
      <w:r w:rsidRPr="00864CF7">
        <w:rPr>
          <w:rFonts w:ascii="Georgia" w:hAnsi="Georgia"/>
          <w:sz w:val="20"/>
          <w:szCs w:val="20"/>
        </w:rPr>
        <w:t>—</w:t>
      </w:r>
      <w:r w:rsidR="006F1248" w:rsidRPr="00135315">
        <w:rPr>
          <w:rFonts w:ascii="Georgia" w:hAnsi="Georgia"/>
          <w:sz w:val="20"/>
          <w:szCs w:val="20"/>
        </w:rPr>
        <w:t>is a</w:t>
      </w:r>
      <w:r w:rsidR="00135315" w:rsidRPr="00135315">
        <w:rPr>
          <w:rFonts w:ascii="Georgia" w:hAnsi="Georgia"/>
          <w:sz w:val="20"/>
          <w:szCs w:val="20"/>
        </w:rPr>
        <w:t xml:space="preserve"> </w:t>
      </w:r>
      <w:r w:rsidR="006F1248" w:rsidRPr="00135315">
        <w:rPr>
          <w:rFonts w:ascii="Georgia" w:hAnsi="Georgia"/>
          <w:sz w:val="20"/>
          <w:szCs w:val="20"/>
        </w:rPr>
        <w:t>sentence completion</w:t>
      </w:r>
      <w:r w:rsidR="005F3150">
        <w:rPr>
          <w:rFonts w:ascii="Georgia" w:hAnsi="Georgia"/>
          <w:sz w:val="20"/>
          <w:szCs w:val="20"/>
        </w:rPr>
        <w:t xml:space="preserve"> test</w:t>
      </w:r>
      <w:r w:rsidR="00135315" w:rsidRPr="00135315">
        <w:rPr>
          <w:rFonts w:ascii="Georgia" w:hAnsi="Georgia"/>
          <w:sz w:val="20"/>
          <w:szCs w:val="20"/>
        </w:rPr>
        <w:t xml:space="preserve"> </w:t>
      </w:r>
      <w:r w:rsidR="009C4ECD">
        <w:rPr>
          <w:rFonts w:ascii="Georgia" w:hAnsi="Georgia"/>
          <w:sz w:val="20"/>
          <w:szCs w:val="20"/>
        </w:rPr>
        <w:t>composed of 1</w:t>
      </w:r>
      <w:r w:rsidR="00ED0366">
        <w:rPr>
          <w:rFonts w:ascii="Georgia" w:hAnsi="Georgia"/>
          <w:sz w:val="20"/>
          <w:szCs w:val="20"/>
        </w:rPr>
        <w:t>77</w:t>
      </w:r>
      <w:r w:rsidR="009C4ECD">
        <w:rPr>
          <w:rFonts w:ascii="Georgia" w:hAnsi="Georgia"/>
          <w:sz w:val="20"/>
          <w:szCs w:val="20"/>
        </w:rPr>
        <w:t xml:space="preserve"> stems, </w:t>
      </w:r>
      <w:r w:rsidR="006F1248" w:rsidRPr="00135315">
        <w:rPr>
          <w:rFonts w:ascii="Georgia" w:hAnsi="Georgia"/>
          <w:sz w:val="20"/>
          <w:szCs w:val="20"/>
        </w:rPr>
        <w:t>designed to explore conscious and non-conscious pattern</w:t>
      </w:r>
      <w:r w:rsidR="00DA5895">
        <w:rPr>
          <w:rFonts w:ascii="Georgia" w:hAnsi="Georgia"/>
          <w:sz w:val="20"/>
          <w:szCs w:val="20"/>
        </w:rPr>
        <w:t>s</w:t>
      </w:r>
      <w:r w:rsidR="006F1248" w:rsidRPr="00135315">
        <w:rPr>
          <w:rFonts w:ascii="Georgia" w:hAnsi="Georgia"/>
          <w:sz w:val="20"/>
          <w:szCs w:val="20"/>
        </w:rPr>
        <w:t xml:space="preserve"> of thinking, feeling, acting and reacting, perspectives, attitudes, beliefs</w:t>
      </w:r>
      <w:r w:rsidR="007E0783">
        <w:rPr>
          <w:rFonts w:ascii="Georgia" w:hAnsi="Georgia"/>
          <w:sz w:val="20"/>
          <w:szCs w:val="20"/>
        </w:rPr>
        <w:t xml:space="preserve">, </w:t>
      </w:r>
      <w:r w:rsidR="006F1248" w:rsidRPr="00135315">
        <w:rPr>
          <w:rFonts w:ascii="Georgia" w:hAnsi="Georgia"/>
          <w:sz w:val="20"/>
          <w:szCs w:val="20"/>
        </w:rPr>
        <w:t>and other facets of your inner world</w:t>
      </w:r>
      <w:r w:rsidR="00135315" w:rsidRPr="00135315">
        <w:rPr>
          <w:rFonts w:ascii="Georgia" w:hAnsi="Georgia"/>
          <w:sz w:val="20"/>
          <w:szCs w:val="20"/>
        </w:rPr>
        <w:t>.</w:t>
      </w:r>
      <w:r w:rsidR="007E0783">
        <w:rPr>
          <w:rFonts w:ascii="Georgia" w:hAnsi="Georgia"/>
          <w:sz w:val="20"/>
          <w:szCs w:val="20"/>
        </w:rPr>
        <w:t xml:space="preserve"> </w:t>
      </w:r>
    </w:p>
    <w:p w:rsidR="00812CB9" w:rsidRDefault="00552B07" w:rsidP="0056619C">
      <w:pPr>
        <w:spacing w:after="120"/>
        <w:ind w:left="72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The test </w:t>
      </w:r>
      <w:r w:rsidR="00DA5895">
        <w:rPr>
          <w:rFonts w:ascii="Georgia" w:hAnsi="Georgia"/>
          <w:sz w:val="20"/>
          <w:szCs w:val="20"/>
        </w:rPr>
        <w:t xml:space="preserve">can be used </w:t>
      </w:r>
      <w:r w:rsidR="00A0604C">
        <w:rPr>
          <w:rFonts w:ascii="Georgia" w:hAnsi="Georgia"/>
          <w:sz w:val="20"/>
          <w:szCs w:val="20"/>
        </w:rPr>
        <w:t xml:space="preserve">for </w:t>
      </w:r>
      <w:r w:rsidR="00DA5895">
        <w:rPr>
          <w:rFonts w:ascii="Georgia" w:hAnsi="Georgia"/>
          <w:sz w:val="20"/>
          <w:szCs w:val="20"/>
        </w:rPr>
        <w:t>self-discovery</w:t>
      </w:r>
      <w:r w:rsidR="00033C05">
        <w:rPr>
          <w:rFonts w:ascii="Georgia" w:hAnsi="Georgia"/>
          <w:sz w:val="20"/>
          <w:szCs w:val="20"/>
        </w:rPr>
        <w:t xml:space="preserve">, </w:t>
      </w:r>
      <w:r w:rsidR="00DA5895">
        <w:rPr>
          <w:rFonts w:ascii="Georgia" w:hAnsi="Georgia"/>
          <w:sz w:val="20"/>
          <w:szCs w:val="20"/>
        </w:rPr>
        <w:t>self-reflection</w:t>
      </w:r>
      <w:r w:rsidR="00033C05">
        <w:rPr>
          <w:rFonts w:ascii="Georgia" w:hAnsi="Georgia"/>
          <w:sz w:val="20"/>
          <w:szCs w:val="20"/>
        </w:rPr>
        <w:t xml:space="preserve">, </w:t>
      </w:r>
      <w:r w:rsidR="00CB1457">
        <w:rPr>
          <w:rFonts w:ascii="Georgia" w:hAnsi="Georgia"/>
          <w:sz w:val="20"/>
          <w:szCs w:val="20"/>
        </w:rPr>
        <w:t xml:space="preserve">reciprocal learning, </w:t>
      </w:r>
      <w:r w:rsidR="00033C05">
        <w:rPr>
          <w:rFonts w:ascii="Georgia" w:hAnsi="Georgia"/>
          <w:sz w:val="20"/>
          <w:szCs w:val="20"/>
        </w:rPr>
        <w:t>and co-evolution</w:t>
      </w:r>
      <w:r w:rsidR="00AB4CDD">
        <w:rPr>
          <w:rFonts w:ascii="Georgia" w:hAnsi="Georgia"/>
          <w:sz w:val="20"/>
          <w:szCs w:val="20"/>
        </w:rPr>
        <w:t xml:space="preserve">, </w:t>
      </w:r>
      <w:r w:rsidR="00DA5895">
        <w:rPr>
          <w:rFonts w:ascii="Georgia" w:hAnsi="Georgia"/>
          <w:sz w:val="20"/>
          <w:szCs w:val="20"/>
        </w:rPr>
        <w:t xml:space="preserve">by everyone interested </w:t>
      </w:r>
      <w:r w:rsidR="006056E6">
        <w:rPr>
          <w:rFonts w:ascii="Georgia" w:hAnsi="Georgia"/>
          <w:sz w:val="20"/>
          <w:szCs w:val="20"/>
        </w:rPr>
        <w:t xml:space="preserve">in igniting </w:t>
      </w:r>
      <w:r w:rsidR="00DA5895">
        <w:rPr>
          <w:rFonts w:ascii="Georgia" w:hAnsi="Georgia"/>
          <w:sz w:val="20"/>
          <w:szCs w:val="20"/>
        </w:rPr>
        <w:t>i</w:t>
      </w:r>
      <w:r w:rsidR="00DA5895" w:rsidRPr="007E0783">
        <w:rPr>
          <w:rFonts w:ascii="Georgia" w:hAnsi="Georgia"/>
          <w:sz w:val="20"/>
          <w:szCs w:val="20"/>
        </w:rPr>
        <w:t>n-depth conversation</w:t>
      </w:r>
      <w:r w:rsidR="00DA5895">
        <w:rPr>
          <w:rFonts w:ascii="Georgia" w:hAnsi="Georgia"/>
          <w:sz w:val="20"/>
          <w:szCs w:val="20"/>
        </w:rPr>
        <w:t>s</w:t>
      </w:r>
      <w:r w:rsidR="00812CB9">
        <w:rPr>
          <w:rFonts w:ascii="Georgia" w:hAnsi="Georgia"/>
          <w:sz w:val="20"/>
          <w:szCs w:val="20"/>
        </w:rPr>
        <w:t xml:space="preserve"> about </w:t>
      </w:r>
      <w:r w:rsidR="00122567">
        <w:rPr>
          <w:rFonts w:ascii="Georgia" w:hAnsi="Georgia"/>
          <w:sz w:val="20"/>
          <w:szCs w:val="20"/>
        </w:rPr>
        <w:t>conscious evolution</w:t>
      </w:r>
      <w:r w:rsidR="00DA5895">
        <w:rPr>
          <w:rFonts w:ascii="Georgia" w:hAnsi="Georgia"/>
          <w:sz w:val="20"/>
          <w:szCs w:val="20"/>
        </w:rPr>
        <w:t>.</w:t>
      </w:r>
      <w:r w:rsidR="00864CF7">
        <w:rPr>
          <w:rFonts w:ascii="Georgia" w:hAnsi="Georgia"/>
          <w:sz w:val="20"/>
          <w:szCs w:val="20"/>
        </w:rPr>
        <w:t xml:space="preserve"> </w:t>
      </w:r>
    </w:p>
    <w:p w:rsidR="00B9560D" w:rsidRDefault="00263F4E" w:rsidP="0056619C">
      <w:pPr>
        <w:spacing w:after="120"/>
        <w:ind w:left="72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omplete the test yourself, and ask your partner, your friends</w:t>
      </w:r>
      <w:r w:rsidR="00552B07">
        <w:rPr>
          <w:rFonts w:ascii="Georgia" w:hAnsi="Georgia"/>
          <w:sz w:val="20"/>
          <w:szCs w:val="20"/>
        </w:rPr>
        <w:t>,</w:t>
      </w:r>
      <w:r>
        <w:rPr>
          <w:rFonts w:ascii="Georgia" w:hAnsi="Georgia"/>
          <w:sz w:val="20"/>
          <w:szCs w:val="20"/>
        </w:rPr>
        <w:t xml:space="preserve"> or your clients to do the test, </w:t>
      </w:r>
      <w:r w:rsidR="00552B07">
        <w:rPr>
          <w:rFonts w:ascii="Georgia" w:hAnsi="Georgia"/>
          <w:sz w:val="20"/>
          <w:szCs w:val="20"/>
        </w:rPr>
        <w:t xml:space="preserve">exchange the results, </w:t>
      </w:r>
      <w:r>
        <w:rPr>
          <w:rFonts w:ascii="Georgia" w:hAnsi="Georgia"/>
          <w:sz w:val="20"/>
          <w:szCs w:val="20"/>
        </w:rPr>
        <w:t>then discuss together</w:t>
      </w:r>
      <w:r w:rsidR="00552B07">
        <w:rPr>
          <w:rFonts w:ascii="Georgia" w:hAnsi="Georgia"/>
          <w:sz w:val="20"/>
          <w:szCs w:val="20"/>
        </w:rPr>
        <w:t xml:space="preserve"> the deep</w:t>
      </w:r>
      <w:r>
        <w:rPr>
          <w:rFonts w:ascii="Georgia" w:hAnsi="Georgia"/>
          <w:sz w:val="20"/>
          <w:szCs w:val="20"/>
        </w:rPr>
        <w:t xml:space="preserve"> meanings of life.</w:t>
      </w:r>
    </w:p>
    <w:p w:rsidR="00B9560D" w:rsidRDefault="0032492A" w:rsidP="00B9560D">
      <w:pPr>
        <w:spacing w:after="120"/>
        <w:ind w:left="72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noProof/>
          <w:sz w:val="18"/>
          <w:szCs w:val="18"/>
          <w:vertAlign w:val="superscript"/>
        </w:rPr>
        <w:pict>
          <v:line id="_x0000_s1029" style="position:absolute;left:0;text-align:left;z-index:251662336" from="37.9pt,7.65pt" to="109.45pt,7.65pt">
            <w10:wrap type="square"/>
          </v:line>
        </w:pict>
      </w:r>
    </w:p>
    <w:p w:rsidR="00B9560D" w:rsidRDefault="001D0A3D" w:rsidP="000546BB">
      <w:pPr>
        <w:ind w:left="720"/>
        <w:rPr>
          <w:rFonts w:ascii="Georgia" w:hAnsi="Georgia"/>
          <w:noProof/>
          <w:sz w:val="20"/>
          <w:szCs w:val="20"/>
        </w:rPr>
      </w:pPr>
      <w:r w:rsidRPr="00B615AD">
        <w:rPr>
          <w:rFonts w:ascii="Georgia" w:hAnsi="Georgia"/>
          <w:sz w:val="20"/>
          <w:szCs w:val="20"/>
          <w:shd w:val="clear" w:color="auto" w:fill="FFFFFF"/>
        </w:rPr>
        <w:t>Awake! The Evolutionary Self-Discovery Test </w:t>
      </w:r>
      <w:r w:rsidRPr="001D0A3D">
        <w:rPr>
          <w:rFonts w:ascii="Georgia" w:hAnsi="Georgia"/>
          <w:sz w:val="20"/>
          <w:szCs w:val="20"/>
          <w:shd w:val="clear" w:color="auto" w:fill="FFFFFF"/>
        </w:rPr>
        <w:t>© 2021 by </w:t>
      </w:r>
      <w:r w:rsidRPr="000546BB">
        <w:rPr>
          <w:rFonts w:ascii="Georgia" w:hAnsi="Georgia"/>
          <w:sz w:val="20"/>
          <w:szCs w:val="20"/>
          <w:shd w:val="clear" w:color="auto" w:fill="FFFFFF"/>
        </w:rPr>
        <w:t>Ovidiu Brazdau </w:t>
      </w:r>
      <w:r w:rsidRPr="001D0A3D">
        <w:rPr>
          <w:rFonts w:ascii="Georgia" w:hAnsi="Georgia"/>
          <w:sz w:val="20"/>
          <w:szCs w:val="20"/>
          <w:shd w:val="clear" w:color="auto" w:fill="FFFFFF"/>
        </w:rPr>
        <w:t>is licensed under </w:t>
      </w:r>
      <w:r w:rsidRPr="00B615AD">
        <w:rPr>
          <w:rFonts w:ascii="Georgia" w:hAnsi="Georgia"/>
          <w:sz w:val="20"/>
          <w:szCs w:val="20"/>
          <w:shd w:val="clear" w:color="auto" w:fill="FFFFFF"/>
        </w:rPr>
        <w:t>CC BY-NC-ND 4.0</w:t>
      </w:r>
      <w:r w:rsidR="00367692">
        <w:rPr>
          <w:rFonts w:ascii="Georgia" w:hAnsi="Georgia"/>
          <w:sz w:val="20"/>
          <w:szCs w:val="20"/>
        </w:rPr>
        <w:t xml:space="preserve">. </w:t>
      </w:r>
      <w:r w:rsidR="00B615AD" w:rsidRPr="0056619C">
        <w:rPr>
          <w:rFonts w:ascii="Georgia" w:hAnsi="Georgia"/>
          <w:sz w:val="20"/>
          <w:szCs w:val="20"/>
        </w:rPr>
        <w:t>You are free to use, share, copy and redistribute the</w:t>
      </w:r>
      <w:r w:rsidR="00B615AD">
        <w:rPr>
          <w:rFonts w:ascii="Georgia" w:hAnsi="Georgia"/>
          <w:sz w:val="20"/>
          <w:szCs w:val="20"/>
        </w:rPr>
        <w:t xml:space="preserve"> test. </w:t>
      </w:r>
      <w:r w:rsidR="00367692" w:rsidRPr="00367692">
        <w:rPr>
          <w:rFonts w:ascii="Georgia" w:hAnsi="Georgia"/>
          <w:sz w:val="20"/>
          <w:szCs w:val="20"/>
        </w:rPr>
        <w:t xml:space="preserve">This license requires that reusers give credit to the creator. It allows reusers to copy and distribute the material in any medium or format in </w:t>
      </w:r>
      <w:r w:rsidR="00B05187">
        <w:rPr>
          <w:rFonts w:ascii="Georgia" w:hAnsi="Georgia"/>
          <w:sz w:val="20"/>
          <w:szCs w:val="20"/>
        </w:rPr>
        <w:t xml:space="preserve">its original </w:t>
      </w:r>
      <w:r w:rsidR="00367692" w:rsidRPr="00367692">
        <w:rPr>
          <w:rFonts w:ascii="Georgia" w:hAnsi="Georgia"/>
          <w:sz w:val="20"/>
          <w:szCs w:val="20"/>
        </w:rPr>
        <w:t>form and for noncommercial purposes only.</w:t>
      </w:r>
      <w:r w:rsidR="00B9560D" w:rsidRPr="00B9560D">
        <w:rPr>
          <w:rFonts w:ascii="Georgia" w:hAnsi="Georgia"/>
          <w:noProof/>
          <w:sz w:val="20"/>
          <w:szCs w:val="20"/>
        </w:rPr>
        <w:t xml:space="preserve"> </w:t>
      </w:r>
    </w:p>
    <w:p w:rsidR="000546BB" w:rsidRDefault="000546BB" w:rsidP="000546BB">
      <w:pPr>
        <w:ind w:left="720"/>
        <w:rPr>
          <w:rFonts w:ascii="Georgia" w:hAnsi="Georgia"/>
          <w:noProof/>
          <w:sz w:val="20"/>
          <w:szCs w:val="20"/>
        </w:rPr>
      </w:pPr>
    </w:p>
    <w:p w:rsidR="00E01582" w:rsidRDefault="00B9560D" w:rsidP="00E01582">
      <w:pPr>
        <w:spacing w:afterLines="140" w:after="336"/>
        <w:ind w:left="720"/>
        <w:rPr>
          <w:rFonts w:ascii="Georgia" w:hAnsi="Georgia"/>
          <w:b/>
          <w:sz w:val="24"/>
          <w:szCs w:val="24"/>
        </w:rPr>
      </w:pPr>
      <w:r w:rsidRPr="00B9560D">
        <w:rPr>
          <w:rFonts w:ascii="Georgia" w:hAnsi="Georgia"/>
          <w:noProof/>
          <w:sz w:val="20"/>
          <w:szCs w:val="20"/>
        </w:rPr>
        <w:drawing>
          <wp:inline distT="0" distB="0" distL="0" distR="0" wp14:anchorId="013F3EA2" wp14:editId="72526D71">
            <wp:extent cx="2687968" cy="687036"/>
            <wp:effectExtent l="0" t="0" r="0" b="0"/>
            <wp:docPr id="2" name="Picture 2" descr="C:\Users\Ovidiu Brazdau\Desktop\licenta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vidiu Brazdau\Desktop\licenta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115" cy="69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4BD3" w:rsidRPr="00E01582" w:rsidRDefault="00E01582" w:rsidP="00E01582">
      <w:pPr>
        <w:spacing w:after="48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sz w:val="24"/>
          <w:szCs w:val="24"/>
        </w:rPr>
        <w:br w:type="page"/>
      </w:r>
      <w:r w:rsidR="00BD514B" w:rsidRPr="006F1248">
        <w:rPr>
          <w:rFonts w:ascii="Georgia" w:hAnsi="Georgia"/>
          <w:b/>
          <w:sz w:val="24"/>
          <w:szCs w:val="24"/>
        </w:rPr>
        <w:lastRenderedPageBreak/>
        <w:t>P</w:t>
      </w:r>
      <w:r w:rsidR="003D1504" w:rsidRPr="006F1248">
        <w:rPr>
          <w:rFonts w:ascii="Georgia" w:hAnsi="Georgia"/>
          <w:b/>
          <w:sz w:val="24"/>
          <w:szCs w:val="24"/>
        </w:rPr>
        <w:t xml:space="preserve">lease complete the following sentences as </w:t>
      </w:r>
      <w:r w:rsidR="008C1C49">
        <w:rPr>
          <w:rFonts w:ascii="Georgia" w:hAnsi="Georgia"/>
          <w:b/>
          <w:sz w:val="24"/>
          <w:szCs w:val="24"/>
        </w:rPr>
        <w:t>sincerely</w:t>
      </w:r>
      <w:r w:rsidR="003D1504" w:rsidRPr="006F1248">
        <w:rPr>
          <w:rFonts w:ascii="Georgia" w:hAnsi="Georgia"/>
          <w:b/>
          <w:sz w:val="24"/>
          <w:szCs w:val="24"/>
        </w:rPr>
        <w:t xml:space="preserve"> as possible</w:t>
      </w:r>
      <w:r w:rsidR="00226B6D" w:rsidRPr="006F1248">
        <w:rPr>
          <w:rFonts w:ascii="Georgia" w:hAnsi="Georgia"/>
          <w:b/>
          <w:sz w:val="24"/>
          <w:szCs w:val="24"/>
        </w:rPr>
        <w:t xml:space="preserve"> </w:t>
      </w:r>
      <w:r w:rsidR="009668A9" w:rsidRPr="006F1248">
        <w:rPr>
          <w:rFonts w:ascii="Georgia" w:hAnsi="Georgia"/>
          <w:b/>
          <w:sz w:val="24"/>
          <w:szCs w:val="24"/>
        </w:rPr>
        <w:t>so that</w:t>
      </w:r>
      <w:r w:rsidR="00226B6D" w:rsidRPr="006F1248">
        <w:rPr>
          <w:rFonts w:ascii="Georgia" w:hAnsi="Georgia"/>
          <w:b/>
          <w:sz w:val="24"/>
          <w:szCs w:val="24"/>
        </w:rPr>
        <w:t>,</w:t>
      </w:r>
      <w:r w:rsidR="009668A9" w:rsidRPr="006F1248">
        <w:rPr>
          <w:rFonts w:ascii="Georgia" w:hAnsi="Georgia"/>
          <w:b/>
          <w:sz w:val="24"/>
          <w:szCs w:val="24"/>
        </w:rPr>
        <w:t xml:space="preserve"> after you read them</w:t>
      </w:r>
      <w:r w:rsidR="00226B6D" w:rsidRPr="006F1248">
        <w:rPr>
          <w:rFonts w:ascii="Georgia" w:hAnsi="Georgia"/>
          <w:b/>
          <w:sz w:val="24"/>
          <w:szCs w:val="24"/>
        </w:rPr>
        <w:t>,</w:t>
      </w:r>
      <w:r w:rsidR="009668A9" w:rsidRPr="006F1248">
        <w:rPr>
          <w:rFonts w:ascii="Georgia" w:hAnsi="Georgia"/>
          <w:b/>
          <w:sz w:val="24"/>
          <w:szCs w:val="24"/>
        </w:rPr>
        <w:t xml:space="preserve"> their meaning is </w:t>
      </w:r>
      <w:r w:rsidR="00EE7BC5" w:rsidRPr="006F1248">
        <w:rPr>
          <w:rFonts w:ascii="Georgia" w:hAnsi="Georgia"/>
          <w:b/>
          <w:sz w:val="24"/>
          <w:szCs w:val="24"/>
        </w:rPr>
        <w:t xml:space="preserve">clear and </w:t>
      </w:r>
      <w:r w:rsidR="008C1C49">
        <w:rPr>
          <w:rFonts w:ascii="Georgia" w:hAnsi="Georgia"/>
          <w:b/>
          <w:sz w:val="24"/>
          <w:szCs w:val="24"/>
        </w:rPr>
        <w:t>entire</w:t>
      </w:r>
      <w:r w:rsidR="009668A9" w:rsidRPr="006F1248">
        <w:rPr>
          <w:rFonts w:ascii="Georgia" w:hAnsi="Georgia"/>
          <w:b/>
          <w:sz w:val="24"/>
          <w:szCs w:val="24"/>
        </w:rPr>
        <w:t xml:space="preserve">ly truthful </w:t>
      </w:r>
      <w:r w:rsidR="00226B6D" w:rsidRPr="006F1248">
        <w:rPr>
          <w:rFonts w:ascii="Georgia" w:hAnsi="Georgia"/>
          <w:b/>
          <w:sz w:val="24"/>
          <w:szCs w:val="24"/>
        </w:rPr>
        <w:t>to</w:t>
      </w:r>
      <w:r w:rsidR="009668A9" w:rsidRPr="006F1248">
        <w:rPr>
          <w:rFonts w:ascii="Georgia" w:hAnsi="Georgia"/>
          <w:b/>
          <w:sz w:val="24"/>
          <w:szCs w:val="24"/>
        </w:rPr>
        <w:t xml:space="preserve"> you. </w:t>
      </w:r>
      <w:r w:rsidR="006926E1">
        <w:rPr>
          <w:rFonts w:ascii="Georgia" w:hAnsi="Georgia"/>
          <w:b/>
          <w:sz w:val="24"/>
          <w:szCs w:val="24"/>
        </w:rPr>
        <w:t>U</w:t>
      </w:r>
      <w:r w:rsidR="00192A9B">
        <w:rPr>
          <w:rFonts w:ascii="Georgia" w:hAnsi="Georgia"/>
          <w:b/>
          <w:sz w:val="24"/>
          <w:szCs w:val="24"/>
        </w:rPr>
        <w:t xml:space="preserve">se the </w:t>
      </w:r>
      <w:r w:rsidR="00B57928">
        <w:rPr>
          <w:rFonts w:ascii="Georgia" w:hAnsi="Georgia"/>
          <w:b/>
          <w:sz w:val="24"/>
          <w:szCs w:val="24"/>
        </w:rPr>
        <w:t>seed</w:t>
      </w:r>
      <w:r w:rsidR="00192A9B">
        <w:rPr>
          <w:rFonts w:ascii="Georgia" w:hAnsi="Georgia"/>
          <w:b/>
          <w:sz w:val="24"/>
          <w:szCs w:val="24"/>
        </w:rPr>
        <w:t xml:space="preserve"> words</w:t>
      </w:r>
      <w:r w:rsidR="006926E1">
        <w:rPr>
          <w:rFonts w:ascii="Georgia" w:hAnsi="Georgia"/>
          <w:b/>
          <w:sz w:val="24"/>
          <w:szCs w:val="24"/>
        </w:rPr>
        <w:t xml:space="preserve"> as a starting point to express your view on that topic. </w:t>
      </w:r>
      <w:r w:rsidR="00BA2E9E" w:rsidRPr="006F1248">
        <w:rPr>
          <w:rFonts w:ascii="Georgia" w:hAnsi="Georgia"/>
          <w:b/>
          <w:sz w:val="24"/>
          <w:szCs w:val="24"/>
        </w:rPr>
        <w:t xml:space="preserve">You can use as many </w:t>
      </w:r>
      <w:r w:rsidR="009668A9" w:rsidRPr="006F1248">
        <w:rPr>
          <w:rFonts w:ascii="Georgia" w:hAnsi="Georgia"/>
          <w:b/>
          <w:sz w:val="24"/>
          <w:szCs w:val="24"/>
        </w:rPr>
        <w:t>sentence</w:t>
      </w:r>
      <w:r w:rsidR="00F37515" w:rsidRPr="006F1248">
        <w:rPr>
          <w:rFonts w:ascii="Georgia" w:hAnsi="Georgia"/>
          <w:b/>
          <w:sz w:val="24"/>
          <w:szCs w:val="24"/>
        </w:rPr>
        <w:t>s</w:t>
      </w:r>
      <w:r w:rsidR="009668A9" w:rsidRPr="006F1248">
        <w:rPr>
          <w:rFonts w:ascii="Georgia" w:hAnsi="Georgia"/>
          <w:b/>
          <w:sz w:val="24"/>
          <w:szCs w:val="24"/>
        </w:rPr>
        <w:t xml:space="preserve"> as you </w:t>
      </w:r>
      <w:r w:rsidR="00F37515" w:rsidRPr="006F1248">
        <w:rPr>
          <w:rFonts w:ascii="Georgia" w:hAnsi="Georgia"/>
          <w:b/>
          <w:sz w:val="24"/>
          <w:szCs w:val="24"/>
        </w:rPr>
        <w:t>need</w:t>
      </w:r>
      <w:r w:rsidR="00A71D7A" w:rsidRPr="006F1248">
        <w:rPr>
          <w:rFonts w:ascii="Georgia" w:hAnsi="Georgia"/>
          <w:b/>
          <w:sz w:val="24"/>
          <w:szCs w:val="24"/>
        </w:rPr>
        <w:t>.</w:t>
      </w:r>
      <w:r w:rsidR="007E0783">
        <w:rPr>
          <w:rFonts w:ascii="Georgia" w:hAnsi="Georgia"/>
          <w:b/>
          <w:sz w:val="24"/>
          <w:szCs w:val="24"/>
        </w:rPr>
        <w:t xml:space="preserve"> 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see how my eg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embarrassed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think religion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meaningful relationship is...</w:t>
      </w:r>
      <w:r w:rsidRPr="005D2CCC">
        <w:rPr>
          <w:rFonts w:ascii="Georgia" w:hAnsi="Georgia"/>
          <w:sz w:val="24"/>
          <w:szCs w:val="24"/>
        </w:rPr>
        <w:tab/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Being in harmony with life is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If I could be telepathic in the next hour, and </w:t>
      </w:r>
      <w:r w:rsidR="001850A3">
        <w:rPr>
          <w:rFonts w:ascii="Georgia" w:hAnsi="Georgia"/>
          <w:sz w:val="24"/>
          <w:szCs w:val="24"/>
        </w:rPr>
        <w:t xml:space="preserve">I could </w:t>
      </w:r>
      <w:r w:rsidRPr="005D2CCC">
        <w:rPr>
          <w:rFonts w:ascii="Georgia" w:hAnsi="Georgia"/>
          <w:sz w:val="24"/>
          <w:szCs w:val="24"/>
        </w:rPr>
        <w:t>connect with a person entirely, and experience their thoughts and emotions, I wou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dream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Right now, in this moment,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proud tha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am criticize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sorry abou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closest frien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inding balance in my life has be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metimes, my inner world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</w:t>
      </w:r>
      <w:r w:rsidR="007B3FAC">
        <w:rPr>
          <w:rFonts w:ascii="Georgia" w:hAnsi="Georgia"/>
          <w:sz w:val="24"/>
          <w:szCs w:val="24"/>
        </w:rPr>
        <w:t xml:space="preserve">, for one hour, </w:t>
      </w:r>
      <w:r w:rsidRPr="005D2CCC">
        <w:rPr>
          <w:rFonts w:ascii="Georgia" w:hAnsi="Georgia"/>
          <w:sz w:val="24"/>
          <w:szCs w:val="24"/>
        </w:rPr>
        <w:t>I could travel forward in time, beyond my death, to any day I want, I would choos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Emotional intelligenc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Until now, my journey through life has be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could use my voice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If I don’t reach my goals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good mother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elf-reflection offers m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they avoided m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reflect on how my life has been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Being alive is something tha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night dreams ar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metimes I wished tha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o, me harmonic resonance mean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close my eyes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, by some kind of magic, I could choose how many years to live from now on, I would choos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sexualit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people around me change, I notic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Living in the moment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deep human connection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ligning myself to social norms and values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Being with other peopl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think about the entire Universe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goal in lif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committed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best frien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psychedelics ar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I feel good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educatio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a conscious intimate partnership would mea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conscience bothers me i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feel amazing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haring my inner lif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Body massage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ould travel through light, faster than the speed of light, I wou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tend to react compulsively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main problem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Rules ar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am in a contemplative state, it happens tha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Right now, in this moment, I am aware o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Usually, the energy I feel inside my bod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Perspective-taking is for m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Raising a family... </w:t>
      </w:r>
      <w:r w:rsidRPr="005D2CCC">
        <w:rPr>
          <w:rFonts w:ascii="Georgia" w:hAnsi="Georgia"/>
          <w:sz w:val="24"/>
          <w:szCs w:val="24"/>
        </w:rPr>
        <w:tab/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look to our galaxy, the Milky Way, I am wondering if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just can’t connect with people wh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understand how my mind...</w:t>
      </w:r>
    </w:p>
    <w:p w:rsidR="009C4ECD" w:rsidRPr="005D2CCC" w:rsidRDefault="007B3FAC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Until now, the</w:t>
      </w:r>
      <w:r w:rsidR="009C4ECD" w:rsidRPr="005D2CCC">
        <w:rPr>
          <w:rFonts w:ascii="Georgia" w:hAnsi="Georgia"/>
          <w:sz w:val="24"/>
          <w:szCs w:val="24"/>
        </w:rPr>
        <w:t xml:space="preserve"> strongest drive in </w:t>
      </w:r>
      <w:r>
        <w:rPr>
          <w:rFonts w:ascii="Georgia" w:hAnsi="Georgia"/>
          <w:sz w:val="24"/>
          <w:szCs w:val="24"/>
        </w:rPr>
        <w:t xml:space="preserve">my </w:t>
      </w:r>
      <w:r w:rsidR="009C4ECD" w:rsidRPr="005D2CCC">
        <w:rPr>
          <w:rFonts w:ascii="Georgia" w:hAnsi="Georgia"/>
          <w:sz w:val="24"/>
          <w:szCs w:val="24"/>
        </w:rPr>
        <w:t>life has be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enjoy in-depth conversations abou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ciety has the right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enjoy watching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My ego (self-identity) tends to b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oral value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When I reflect </w:t>
      </w:r>
      <w:r w:rsidR="007B3FAC">
        <w:rPr>
          <w:rFonts w:ascii="Georgia" w:hAnsi="Georgia"/>
          <w:sz w:val="24"/>
          <w:szCs w:val="24"/>
        </w:rPr>
        <w:t>on</w:t>
      </w:r>
      <w:r w:rsidRPr="005D2CCC">
        <w:rPr>
          <w:rFonts w:ascii="Georgia" w:hAnsi="Georgia"/>
          <w:sz w:val="24"/>
          <w:szCs w:val="24"/>
        </w:rPr>
        <w:t xml:space="preserve"> the fact that in </w:t>
      </w:r>
      <w:r w:rsidR="005D2CCC" w:rsidRPr="005D2CCC">
        <w:rPr>
          <w:rFonts w:ascii="Georgia" w:hAnsi="Georgia"/>
          <w:sz w:val="24"/>
          <w:szCs w:val="24"/>
        </w:rPr>
        <w:t>the future, the Sun and our planet will no longer exist</w:t>
      </w:r>
      <w:r w:rsidRPr="005D2CCC">
        <w:rPr>
          <w:rFonts w:ascii="Georgia" w:hAnsi="Georgia"/>
          <w:sz w:val="24"/>
          <w:szCs w:val="24"/>
        </w:rPr>
        <w:t>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am daydreaming,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metimes, my body feel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n the following years of my life, I would like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change myself, I feel...</w:t>
      </w:r>
    </w:p>
    <w:p w:rsidR="00E35A24" w:rsidRDefault="00E35A24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E35A24">
        <w:rPr>
          <w:rFonts w:ascii="Georgia" w:hAnsi="Georgia"/>
          <w:sz w:val="24"/>
          <w:szCs w:val="24"/>
        </w:rPr>
        <w:t>When I look at how my inner experience is configured, I see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moments when I feel connected to everyone and everything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a transgender person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am nervou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self-awareness increases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n my view, humanity is moving towards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, by some kind of magic, I could go back in time and live my life again from a specific day forward, I would</w:t>
      </w:r>
      <w:r w:rsidR="007B3FAC">
        <w:rPr>
          <w:rFonts w:ascii="Georgia" w:hAnsi="Georgia"/>
          <w:sz w:val="24"/>
          <w:szCs w:val="24"/>
        </w:rPr>
        <w:t>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father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a plant could talk, I would be curious to know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mother and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tone of my voic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art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psychologically mature ma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have high-energy spikes inside my body,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metimes my unconscious mind tends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My body vibrates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feel lonely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friends shou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someone says things about me that are not true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were the first human that would interact with an alien life form, I wou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person deserves my consideration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lucky becaus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inner lif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emotions tend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Crime and delinquency could be halted (stopped), i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t’s never too late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pirituality mean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Enthusiasm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Paying attention to attention... 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oday is a good day for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like to discover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ould awaken from the dead one person that is no longer alive, for one day, I would choos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ile I speak, I can observe if my word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man’s body</w:t>
      </w:r>
      <w:r w:rsidR="00B46736">
        <w:rPr>
          <w:rFonts w:ascii="Georgia" w:hAnsi="Georgia"/>
          <w:sz w:val="24"/>
          <w:szCs w:val="24"/>
        </w:rPr>
        <w:t>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could b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at gets me into troubl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freedom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When I receive a gif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passionate abou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o me, being conscious is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curious abou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meditation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pregnant woma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ould decide the evolution of the human species, I wou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connection with plant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n my life, mone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lways saying the truth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process of aging evokes in m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go to buy something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enjoy reading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n a friendship, I valu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If someone asked me what my worldview is, I would say... </w:t>
      </w:r>
    </w:p>
    <w:p w:rsidR="009C4ECD" w:rsidRPr="005D2CCC" w:rsidRDefault="00A861D0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 a couple relationship, my needs are</w:t>
      </w:r>
      <w:bookmarkStart w:id="0" w:name="_GoBack"/>
      <w:bookmarkEnd w:id="0"/>
      <w:r w:rsidR="009C4ECD" w:rsidRPr="005D2CCC">
        <w:rPr>
          <w:rFonts w:ascii="Georgia" w:hAnsi="Georgia"/>
          <w:sz w:val="24"/>
          <w:szCs w:val="24"/>
        </w:rPr>
        <w:t>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aware that other people’s perspectives could b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this moment, I feel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have a problem in my life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ould remember fully and re-experience one moment of my life, I would choos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was younger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girl has a right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humans are capable o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My personal developmen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Emotional empathy with my partner is... 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If, during a dream, I </w:t>
      </w:r>
      <w:r w:rsidR="007B3FAC">
        <w:rPr>
          <w:rFonts w:ascii="Georgia" w:hAnsi="Georgia"/>
          <w:sz w:val="24"/>
          <w:szCs w:val="24"/>
        </w:rPr>
        <w:t>could beco</w:t>
      </w:r>
      <w:r w:rsidRPr="005D2CCC">
        <w:rPr>
          <w:rFonts w:ascii="Georgia" w:hAnsi="Georgia"/>
          <w:sz w:val="24"/>
          <w:szCs w:val="24"/>
        </w:rPr>
        <w:t>me aware that I am dreaming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Eating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psychologically mature woma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For me, spiritual awakening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Dancing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Life on Earth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unique qualities ar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aware that the roles I have in societ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lose my eyes and watch my inner experience, I se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imaginatio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fter I di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a challenge occurs in my personal life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Moon has always be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experience an enhanced perceptual awareness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woman’s bod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someone has a different opinion than mine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My language tends to b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Usually, the events in my life unfol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If everyone on Earth </w:t>
      </w:r>
      <w:r w:rsidR="005D2CCC" w:rsidRPr="005D2CCC">
        <w:rPr>
          <w:rFonts w:ascii="Georgia" w:hAnsi="Georgia"/>
          <w:sz w:val="24"/>
          <w:szCs w:val="24"/>
        </w:rPr>
        <w:t>could</w:t>
      </w:r>
      <w:r w:rsidRPr="005D2CCC">
        <w:rPr>
          <w:rFonts w:ascii="Georgia" w:hAnsi="Georgia"/>
          <w:sz w:val="24"/>
          <w:szCs w:val="24"/>
        </w:rPr>
        <w:t xml:space="preserve"> listen to me for 1 minute, I would like to say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ometimes I wonder how it would be like i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he thing I like about myself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lastRenderedPageBreak/>
        <w:t>When I feel confused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see that my thinking tends to loop, I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feel angry when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am in a state of flow, I feel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change something in my lif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a woman gives birth to a new life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hen I experience ecstatic state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Unconditional love could be...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one of my body parts could talk to me for 5 minutes, I would choose to talk with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 good father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Wildlife on Earth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Spending time alon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ouching someon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wakening to reality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Love i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 xml:space="preserve">When I discuss </w:t>
      </w:r>
      <w:r w:rsidR="007B3FAC">
        <w:rPr>
          <w:rFonts w:ascii="Georgia" w:hAnsi="Georgia"/>
          <w:sz w:val="24"/>
          <w:szCs w:val="24"/>
        </w:rPr>
        <w:t xml:space="preserve">the </w:t>
      </w:r>
      <w:r w:rsidRPr="005D2CCC">
        <w:rPr>
          <w:rFonts w:ascii="Georgia" w:hAnsi="Georgia"/>
          <w:sz w:val="24"/>
          <w:szCs w:val="24"/>
        </w:rPr>
        <w:t>deep meanings of life with someone, I am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To trust someone, I need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go to a forest, I like to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Asking myself existential questions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an’t get what I want...</w:t>
      </w:r>
    </w:p>
    <w:p w:rsidR="009C4ECD" w:rsidRPr="005D2CCC" w:rsidRDefault="009C4ECD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something in my life is not ok, I...</w:t>
      </w:r>
    </w:p>
    <w:p w:rsidR="002E7382" w:rsidRPr="005D2CCC" w:rsidRDefault="002E738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f I could be fully awake</w:t>
      </w:r>
      <w:r w:rsidR="00CD1F62" w:rsidRPr="005D2CCC">
        <w:rPr>
          <w:rFonts w:ascii="Georgia" w:hAnsi="Georgia"/>
          <w:sz w:val="24"/>
          <w:szCs w:val="24"/>
        </w:rPr>
        <w:t>ned</w:t>
      </w:r>
      <w:r w:rsidRPr="005D2CCC">
        <w:rPr>
          <w:rFonts w:ascii="Georgia" w:hAnsi="Georgia"/>
          <w:sz w:val="24"/>
          <w:szCs w:val="24"/>
        </w:rPr>
        <w:t xml:space="preserve"> and </w:t>
      </w:r>
      <w:r w:rsidR="00CD1F62" w:rsidRPr="005D2CCC">
        <w:rPr>
          <w:rFonts w:ascii="Georgia" w:hAnsi="Georgia"/>
          <w:sz w:val="24"/>
          <w:szCs w:val="24"/>
        </w:rPr>
        <w:t>entire</w:t>
      </w:r>
      <w:r w:rsidRPr="005D2CCC">
        <w:rPr>
          <w:rFonts w:ascii="Georgia" w:hAnsi="Georgia"/>
          <w:sz w:val="24"/>
          <w:szCs w:val="24"/>
        </w:rPr>
        <w:t>ly free</w:t>
      </w:r>
      <w:r w:rsidR="00CD1F62" w:rsidRPr="005D2CCC">
        <w:rPr>
          <w:rFonts w:ascii="Georgia" w:hAnsi="Georgia"/>
          <w:sz w:val="24"/>
          <w:szCs w:val="24"/>
        </w:rPr>
        <w:t xml:space="preserve">, </w:t>
      </w:r>
      <w:r w:rsidRPr="005D2CCC">
        <w:rPr>
          <w:rFonts w:ascii="Georgia" w:hAnsi="Georgia"/>
          <w:sz w:val="24"/>
          <w:szCs w:val="24"/>
        </w:rPr>
        <w:t>f</w:t>
      </w:r>
      <w:r w:rsidR="00CD1F62" w:rsidRPr="005D2CCC">
        <w:rPr>
          <w:rFonts w:ascii="Georgia" w:hAnsi="Georgia"/>
          <w:sz w:val="24"/>
          <w:szCs w:val="24"/>
        </w:rPr>
        <w:t xml:space="preserve">or one month, I would... </w:t>
      </w:r>
      <w:r w:rsidRPr="005D2CCC">
        <w:rPr>
          <w:rFonts w:ascii="Georgia" w:hAnsi="Georgia"/>
          <w:sz w:val="24"/>
          <w:szCs w:val="24"/>
        </w:rPr>
        <w:t xml:space="preserve"> </w:t>
      </w:r>
    </w:p>
    <w:p w:rsidR="00CD1F62" w:rsidRPr="005D2CCC" w:rsidRDefault="00CD1F62" w:rsidP="005D2CCC">
      <w:pPr>
        <w:tabs>
          <w:tab w:val="left" w:pos="993"/>
          <w:tab w:val="left" w:pos="6045"/>
        </w:tabs>
        <w:spacing w:afterLines="140" w:after="336"/>
        <w:ind w:left="360"/>
        <w:rPr>
          <w:rFonts w:ascii="Georgia" w:hAnsi="Georgia"/>
          <w:sz w:val="24"/>
          <w:szCs w:val="24"/>
        </w:rPr>
      </w:pPr>
      <w:r w:rsidRPr="005D2CCC">
        <w:rPr>
          <w:rFonts w:ascii="Georgia" w:hAnsi="Georgia"/>
          <w:sz w:val="24"/>
          <w:szCs w:val="24"/>
        </w:rPr>
        <w:t>I am thankful for...</w:t>
      </w:r>
    </w:p>
    <w:sectPr w:rsidR="00CD1F62" w:rsidRPr="005D2CCC" w:rsidSect="00E01582">
      <w:headerReference w:type="default" r:id="rId9"/>
      <w:footerReference w:type="default" r:id="rId10"/>
      <w:type w:val="continuous"/>
      <w:pgSz w:w="11907" w:h="16840" w:code="9"/>
      <w:pgMar w:top="1985" w:right="1134" w:bottom="992" w:left="1134" w:header="720" w:footer="13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92A" w:rsidRDefault="0032492A" w:rsidP="00BB4CA0">
      <w:r>
        <w:separator/>
      </w:r>
    </w:p>
  </w:endnote>
  <w:endnote w:type="continuationSeparator" w:id="0">
    <w:p w:rsidR="0032492A" w:rsidRDefault="0032492A" w:rsidP="00BB4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Georgia" w:hAnsi="Georgia"/>
        <w:color w:val="808080" w:themeColor="background1" w:themeShade="80"/>
        <w:sz w:val="20"/>
        <w:szCs w:val="20"/>
      </w:rPr>
      <w:id w:val="-1646353871"/>
      <w:docPartObj>
        <w:docPartGallery w:val="Page Numbers (Bottom of Page)"/>
        <w:docPartUnique/>
      </w:docPartObj>
    </w:sdtPr>
    <w:sdtEndPr/>
    <w:sdtContent>
      <w:sdt>
        <w:sdtPr>
          <w:rPr>
            <w:rFonts w:ascii="Georgia" w:hAnsi="Georgia"/>
            <w:color w:val="808080" w:themeColor="background1" w:themeShade="80"/>
            <w:sz w:val="20"/>
            <w:szCs w:val="20"/>
          </w:rPr>
          <w:id w:val="-1920940059"/>
          <w:docPartObj>
            <w:docPartGallery w:val="Page Numbers (Top of Page)"/>
            <w:docPartUnique/>
          </w:docPartObj>
        </w:sdtPr>
        <w:sdtEndPr/>
        <w:sdtContent>
          <w:p w:rsidR="00BB4CA0" w:rsidRPr="00135315" w:rsidRDefault="00BB4CA0" w:rsidP="00CC15F6">
            <w:pPr>
              <w:pStyle w:val="Footer"/>
              <w:jc w:val="right"/>
              <w:rPr>
                <w:rFonts w:ascii="Georgia" w:hAnsi="Georgia"/>
                <w:color w:val="808080" w:themeColor="background1" w:themeShade="80"/>
                <w:sz w:val="20"/>
                <w:szCs w:val="20"/>
              </w:rPr>
            </w:pPr>
            <w:r w:rsidRPr="00135315">
              <w:rPr>
                <w:rFonts w:ascii="Georgia" w:hAnsi="Georgia"/>
                <w:color w:val="808080" w:themeColor="background1" w:themeShade="80"/>
                <w:sz w:val="20"/>
                <w:szCs w:val="20"/>
              </w:rPr>
              <w:t xml:space="preserve">Page </w: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instrText xml:space="preserve"> PAGE </w:instrTex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A861D0">
              <w:rPr>
                <w:rFonts w:ascii="Georgia" w:hAnsi="Georgia"/>
                <w:bCs/>
                <w:noProof/>
                <w:color w:val="808080" w:themeColor="background1" w:themeShade="80"/>
                <w:sz w:val="20"/>
                <w:szCs w:val="20"/>
              </w:rPr>
              <w:t>7</w: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  <w:r w:rsidRPr="00135315">
              <w:rPr>
                <w:rFonts w:ascii="Georgia" w:hAnsi="Georgia"/>
                <w:color w:val="808080" w:themeColor="background1" w:themeShade="80"/>
                <w:sz w:val="20"/>
                <w:szCs w:val="20"/>
              </w:rPr>
              <w:t xml:space="preserve"> of </w: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begin"/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instrText xml:space="preserve"> NUMPAGES  </w:instrTex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separate"/>
            </w:r>
            <w:r w:rsidR="00A861D0">
              <w:rPr>
                <w:rFonts w:ascii="Georgia" w:hAnsi="Georgia"/>
                <w:bCs/>
                <w:noProof/>
                <w:color w:val="808080" w:themeColor="background1" w:themeShade="80"/>
                <w:sz w:val="20"/>
                <w:szCs w:val="20"/>
              </w:rPr>
              <w:t>9</w:t>
            </w:r>
            <w:r w:rsidRPr="00135315">
              <w:rPr>
                <w:rFonts w:ascii="Georgia" w:hAnsi="Georgia"/>
                <w:bCs/>
                <w:color w:val="808080" w:themeColor="background1" w:themeShade="80"/>
                <w:sz w:val="20"/>
                <w:szCs w:val="20"/>
              </w:rPr>
              <w:fldChar w:fldCharType="end"/>
            </w:r>
          </w:p>
        </w:sdtContent>
      </w:sdt>
    </w:sdtContent>
  </w:sdt>
  <w:p w:rsidR="00BB4CA0" w:rsidRDefault="00BB4C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92A" w:rsidRDefault="0032492A" w:rsidP="00BB4CA0">
      <w:r>
        <w:separator/>
      </w:r>
    </w:p>
  </w:footnote>
  <w:footnote w:type="continuationSeparator" w:id="0">
    <w:p w:rsidR="0032492A" w:rsidRDefault="0032492A" w:rsidP="00BB4C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5315" w:rsidRPr="00135315" w:rsidRDefault="0032492A" w:rsidP="00135315">
    <w:pPr>
      <w:pStyle w:val="Header"/>
      <w:pBdr>
        <w:bottom w:val="single" w:sz="4" w:space="1" w:color="auto"/>
      </w:pBdr>
      <w:jc w:val="center"/>
      <w:rPr>
        <w:sz w:val="16"/>
      </w:rPr>
    </w:pPr>
    <w:r>
      <w:rPr>
        <w:rFonts w:ascii="Georgia" w:hAnsi="Georgia" w:cs="Arial"/>
        <w:noProof/>
        <w:sz w:val="28"/>
        <w:szCs w:val="32"/>
      </w:rPr>
      <w:pict>
        <v:group id="_x0000_s2052" style="position:absolute;left:0;text-align:left;margin-left:-56.4pt;margin-top:-35.8pt;width:32.65pt;height:63.7pt;z-index:251661312" coordorigin="6,4" coordsize="653,1274">
          <o:lock v:ext="edit" aspectratio="t"/>
          <v:rect id="_x0000_s2050" style="position:absolute;left:6;top:4;width:653;height:1274;mso-position-horizontal:absolute" fillcolor="#7030a0" stroked="f">
            <o:lock v:ext="edit" aspectratio="t"/>
          </v:rect>
          <v:rect id="_x0000_s2051" style="position:absolute;left:193;top:4;width:302;height:1058;mso-position-horizontal:absolute" fillcolor="#b07bd7" stroked="f">
            <o:lock v:ext="edit" aspectratio="t"/>
          </v:rect>
          <w10:anchorlock/>
        </v:group>
      </w:pict>
    </w:r>
    <w:r w:rsidR="00864CF7">
      <w:rPr>
        <w:rFonts w:ascii="Georgia" w:hAnsi="Georgia" w:cs="Arial"/>
        <w:sz w:val="28"/>
        <w:szCs w:val="32"/>
      </w:rPr>
      <w:t>Awake!</w:t>
    </w:r>
    <w:r w:rsidR="00CB5DBE">
      <w:rPr>
        <w:rFonts w:ascii="Georgia" w:hAnsi="Georgia" w:cs="Arial"/>
        <w:sz w:val="28"/>
        <w:szCs w:val="32"/>
      </w:rPr>
      <w:t xml:space="preserve"> </w:t>
    </w:r>
    <w:r w:rsidR="00864CF7" w:rsidRPr="00864CF7">
      <w:rPr>
        <w:rFonts w:ascii="Georgia" w:hAnsi="Georgia" w:cs="Arial"/>
        <w:sz w:val="28"/>
        <w:szCs w:val="32"/>
      </w:rPr>
      <w:t>The Evolutionary Self-Discovery Test</w:t>
    </w:r>
    <w:r w:rsidR="00135315">
      <w:rPr>
        <w:rFonts w:ascii="Georgia" w:hAnsi="Georgia" w:cs="Arial"/>
        <w:sz w:val="28"/>
        <w:szCs w:val="32"/>
      </w:rPr>
      <w:t xml:space="preserve"> </w:t>
    </w:r>
    <w:r w:rsidR="00135315" w:rsidRPr="00135315">
      <w:rPr>
        <w:rFonts w:ascii="Arial Narrow" w:hAnsi="Arial Narrow"/>
        <w:sz w:val="34"/>
        <w:szCs w:val="34"/>
        <w:vertAlign w:val="superscript"/>
        <w:lang w:val="ro-RO"/>
      </w:rPr>
      <w:t>©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C4BA1"/>
    <w:multiLevelType w:val="hybridMultilevel"/>
    <w:tmpl w:val="6242F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3" stroke="f"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zMjMwsDC3MDEzNbRQ0lEKTi0uzszPAykwNakFAJIvO/UtAAAA"/>
  </w:docVars>
  <w:rsids>
    <w:rsidRoot w:val="008B0463"/>
    <w:rsid w:val="00033C05"/>
    <w:rsid w:val="00036B42"/>
    <w:rsid w:val="000546BB"/>
    <w:rsid w:val="00055232"/>
    <w:rsid w:val="000606EA"/>
    <w:rsid w:val="00064A46"/>
    <w:rsid w:val="00064B9A"/>
    <w:rsid w:val="00065E50"/>
    <w:rsid w:val="000A6DCA"/>
    <w:rsid w:val="000B02D2"/>
    <w:rsid w:val="000B5986"/>
    <w:rsid w:val="000C463C"/>
    <w:rsid w:val="000C5F39"/>
    <w:rsid w:val="000E0F9F"/>
    <w:rsid w:val="000E4816"/>
    <w:rsid w:val="00122567"/>
    <w:rsid w:val="00133302"/>
    <w:rsid w:val="00133C35"/>
    <w:rsid w:val="00135315"/>
    <w:rsid w:val="0015233F"/>
    <w:rsid w:val="001569AC"/>
    <w:rsid w:val="001611B0"/>
    <w:rsid w:val="00171FCE"/>
    <w:rsid w:val="001850A3"/>
    <w:rsid w:val="00192A9B"/>
    <w:rsid w:val="001B4930"/>
    <w:rsid w:val="001C133D"/>
    <w:rsid w:val="001D0A3D"/>
    <w:rsid w:val="002109BA"/>
    <w:rsid w:val="00220215"/>
    <w:rsid w:val="00226B6D"/>
    <w:rsid w:val="0023201C"/>
    <w:rsid w:val="00257006"/>
    <w:rsid w:val="00263F4E"/>
    <w:rsid w:val="002642C8"/>
    <w:rsid w:val="0027242E"/>
    <w:rsid w:val="00281BB1"/>
    <w:rsid w:val="0028610B"/>
    <w:rsid w:val="0029525D"/>
    <w:rsid w:val="00297532"/>
    <w:rsid w:val="002A0EF2"/>
    <w:rsid w:val="002D0983"/>
    <w:rsid w:val="002D5B93"/>
    <w:rsid w:val="002E392A"/>
    <w:rsid w:val="002E57A7"/>
    <w:rsid w:val="002E62AE"/>
    <w:rsid w:val="002E7382"/>
    <w:rsid w:val="002F0BA1"/>
    <w:rsid w:val="00312DD9"/>
    <w:rsid w:val="003163D8"/>
    <w:rsid w:val="0032492A"/>
    <w:rsid w:val="00325477"/>
    <w:rsid w:val="003307AC"/>
    <w:rsid w:val="00340C73"/>
    <w:rsid w:val="00367692"/>
    <w:rsid w:val="003A4192"/>
    <w:rsid w:val="003B0F8B"/>
    <w:rsid w:val="003D1504"/>
    <w:rsid w:val="003F7957"/>
    <w:rsid w:val="00404BD3"/>
    <w:rsid w:val="00411589"/>
    <w:rsid w:val="0041522C"/>
    <w:rsid w:val="0042093E"/>
    <w:rsid w:val="00425715"/>
    <w:rsid w:val="00425D0C"/>
    <w:rsid w:val="00427BE5"/>
    <w:rsid w:val="00442CB0"/>
    <w:rsid w:val="0044694A"/>
    <w:rsid w:val="00471B84"/>
    <w:rsid w:val="00496AEE"/>
    <w:rsid w:val="004C131B"/>
    <w:rsid w:val="005316DA"/>
    <w:rsid w:val="00546829"/>
    <w:rsid w:val="005522CB"/>
    <w:rsid w:val="00552B07"/>
    <w:rsid w:val="00555F3A"/>
    <w:rsid w:val="00556B6F"/>
    <w:rsid w:val="00556FE5"/>
    <w:rsid w:val="00557DE0"/>
    <w:rsid w:val="0056619C"/>
    <w:rsid w:val="005811E6"/>
    <w:rsid w:val="00583CC9"/>
    <w:rsid w:val="00587D5B"/>
    <w:rsid w:val="005916D7"/>
    <w:rsid w:val="00593A2F"/>
    <w:rsid w:val="005970F6"/>
    <w:rsid w:val="005A22C9"/>
    <w:rsid w:val="005A2A44"/>
    <w:rsid w:val="005C17D5"/>
    <w:rsid w:val="005C4C6E"/>
    <w:rsid w:val="005D2CCC"/>
    <w:rsid w:val="005F118E"/>
    <w:rsid w:val="005F3150"/>
    <w:rsid w:val="006056E6"/>
    <w:rsid w:val="00610798"/>
    <w:rsid w:val="00615146"/>
    <w:rsid w:val="00621F84"/>
    <w:rsid w:val="00665060"/>
    <w:rsid w:val="00690B50"/>
    <w:rsid w:val="006926E1"/>
    <w:rsid w:val="006A3665"/>
    <w:rsid w:val="006A7761"/>
    <w:rsid w:val="006C25A5"/>
    <w:rsid w:val="006C6B8F"/>
    <w:rsid w:val="006C7B34"/>
    <w:rsid w:val="006D6AF5"/>
    <w:rsid w:val="006E1EB6"/>
    <w:rsid w:val="006E351D"/>
    <w:rsid w:val="006F1248"/>
    <w:rsid w:val="00714E24"/>
    <w:rsid w:val="00733FD8"/>
    <w:rsid w:val="00747877"/>
    <w:rsid w:val="00794D01"/>
    <w:rsid w:val="007B134F"/>
    <w:rsid w:val="007B3FAC"/>
    <w:rsid w:val="007B541A"/>
    <w:rsid w:val="007C2026"/>
    <w:rsid w:val="007D1AE2"/>
    <w:rsid w:val="007E0783"/>
    <w:rsid w:val="007E7323"/>
    <w:rsid w:val="00811282"/>
    <w:rsid w:val="00812CB9"/>
    <w:rsid w:val="00833D77"/>
    <w:rsid w:val="0083581C"/>
    <w:rsid w:val="00844B3C"/>
    <w:rsid w:val="008540D0"/>
    <w:rsid w:val="00864CF7"/>
    <w:rsid w:val="00874D59"/>
    <w:rsid w:val="00874E27"/>
    <w:rsid w:val="008B0463"/>
    <w:rsid w:val="008C1319"/>
    <w:rsid w:val="008C1C49"/>
    <w:rsid w:val="008D4A0F"/>
    <w:rsid w:val="008D5033"/>
    <w:rsid w:val="008F653A"/>
    <w:rsid w:val="00901707"/>
    <w:rsid w:val="00905599"/>
    <w:rsid w:val="00915AC0"/>
    <w:rsid w:val="00935EB5"/>
    <w:rsid w:val="00962533"/>
    <w:rsid w:val="009668A9"/>
    <w:rsid w:val="0097363B"/>
    <w:rsid w:val="00990AB2"/>
    <w:rsid w:val="00991234"/>
    <w:rsid w:val="009A0B2E"/>
    <w:rsid w:val="009B1259"/>
    <w:rsid w:val="009C4ECD"/>
    <w:rsid w:val="009D1707"/>
    <w:rsid w:val="009D581D"/>
    <w:rsid w:val="009F3483"/>
    <w:rsid w:val="00A0604C"/>
    <w:rsid w:val="00A0668E"/>
    <w:rsid w:val="00A33F0B"/>
    <w:rsid w:val="00A4434E"/>
    <w:rsid w:val="00A56C04"/>
    <w:rsid w:val="00A7067E"/>
    <w:rsid w:val="00A70961"/>
    <w:rsid w:val="00A71D7A"/>
    <w:rsid w:val="00A807F5"/>
    <w:rsid w:val="00A861D0"/>
    <w:rsid w:val="00A92EB9"/>
    <w:rsid w:val="00AA44FF"/>
    <w:rsid w:val="00AB0FAD"/>
    <w:rsid w:val="00AB4CDD"/>
    <w:rsid w:val="00AB7A12"/>
    <w:rsid w:val="00AC0014"/>
    <w:rsid w:val="00AC3AC5"/>
    <w:rsid w:val="00AC6091"/>
    <w:rsid w:val="00AD5EDF"/>
    <w:rsid w:val="00AE5991"/>
    <w:rsid w:val="00AF708E"/>
    <w:rsid w:val="00B00CA3"/>
    <w:rsid w:val="00B05187"/>
    <w:rsid w:val="00B07490"/>
    <w:rsid w:val="00B46736"/>
    <w:rsid w:val="00B54823"/>
    <w:rsid w:val="00B57928"/>
    <w:rsid w:val="00B57A07"/>
    <w:rsid w:val="00B615AD"/>
    <w:rsid w:val="00B66514"/>
    <w:rsid w:val="00B7113F"/>
    <w:rsid w:val="00B93D81"/>
    <w:rsid w:val="00B9560D"/>
    <w:rsid w:val="00BA2E9E"/>
    <w:rsid w:val="00BA4BF1"/>
    <w:rsid w:val="00BA795A"/>
    <w:rsid w:val="00BB2A70"/>
    <w:rsid w:val="00BB4CA0"/>
    <w:rsid w:val="00BD0906"/>
    <w:rsid w:val="00BD2FBB"/>
    <w:rsid w:val="00BD514B"/>
    <w:rsid w:val="00BF00BE"/>
    <w:rsid w:val="00C042AD"/>
    <w:rsid w:val="00C32571"/>
    <w:rsid w:val="00C4791F"/>
    <w:rsid w:val="00C550C1"/>
    <w:rsid w:val="00C71BA1"/>
    <w:rsid w:val="00C7247D"/>
    <w:rsid w:val="00CA2508"/>
    <w:rsid w:val="00CB1457"/>
    <w:rsid w:val="00CB375F"/>
    <w:rsid w:val="00CB5DBE"/>
    <w:rsid w:val="00CC15F6"/>
    <w:rsid w:val="00CC63B8"/>
    <w:rsid w:val="00CD1F62"/>
    <w:rsid w:val="00CE065F"/>
    <w:rsid w:val="00CE29CA"/>
    <w:rsid w:val="00D240D9"/>
    <w:rsid w:val="00D259B1"/>
    <w:rsid w:val="00D46973"/>
    <w:rsid w:val="00D64548"/>
    <w:rsid w:val="00D67290"/>
    <w:rsid w:val="00D708E1"/>
    <w:rsid w:val="00D80CC8"/>
    <w:rsid w:val="00D965C1"/>
    <w:rsid w:val="00DA1910"/>
    <w:rsid w:val="00DA4E8F"/>
    <w:rsid w:val="00DA5895"/>
    <w:rsid w:val="00DA5EB0"/>
    <w:rsid w:val="00DC0AB7"/>
    <w:rsid w:val="00DD17B0"/>
    <w:rsid w:val="00DD7494"/>
    <w:rsid w:val="00DE3912"/>
    <w:rsid w:val="00E01582"/>
    <w:rsid w:val="00E0518B"/>
    <w:rsid w:val="00E35A24"/>
    <w:rsid w:val="00E35DE5"/>
    <w:rsid w:val="00E42312"/>
    <w:rsid w:val="00E46331"/>
    <w:rsid w:val="00E5338A"/>
    <w:rsid w:val="00E63F4F"/>
    <w:rsid w:val="00E72CF2"/>
    <w:rsid w:val="00E83334"/>
    <w:rsid w:val="00E9178C"/>
    <w:rsid w:val="00E91E6F"/>
    <w:rsid w:val="00E9761F"/>
    <w:rsid w:val="00EA5404"/>
    <w:rsid w:val="00EB2C49"/>
    <w:rsid w:val="00EC1C51"/>
    <w:rsid w:val="00EC5B3D"/>
    <w:rsid w:val="00ED0366"/>
    <w:rsid w:val="00EE18B8"/>
    <w:rsid w:val="00EE3D20"/>
    <w:rsid w:val="00EE69D1"/>
    <w:rsid w:val="00EE7BC5"/>
    <w:rsid w:val="00EF730D"/>
    <w:rsid w:val="00F070A3"/>
    <w:rsid w:val="00F108CA"/>
    <w:rsid w:val="00F31D33"/>
    <w:rsid w:val="00F37515"/>
    <w:rsid w:val="00F54C33"/>
    <w:rsid w:val="00F57687"/>
    <w:rsid w:val="00F71004"/>
    <w:rsid w:val="00F72D72"/>
    <w:rsid w:val="00FA7B71"/>
    <w:rsid w:val="00FC071E"/>
    <w:rsid w:val="00FD4FB1"/>
    <w:rsid w:val="00FD6D72"/>
    <w:rsid w:val="00FF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 stroke="f">
      <v:stroke on="f"/>
    </o:shapedefaults>
    <o:shapelayout v:ext="edit">
      <o:idmap v:ext="edit" data="1"/>
    </o:shapelayout>
  </w:shapeDefaults>
  <w:decimalSymbol w:val="."/>
  <w:listSeparator w:val=","/>
  <w14:docId w14:val="45998FE9"/>
  <w15:docId w15:val="{BA0B6D5C-18A9-41CC-9BA0-0BD7B0325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69"/>
      <w:ind w:left="2672" w:firstLine="1222"/>
    </w:pPr>
    <w:rPr>
      <w:rFonts w:ascii="Times New Roman" w:eastAsia="Times New Roman" w:hAnsi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B4C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4CA0"/>
  </w:style>
  <w:style w:type="paragraph" w:styleId="Footer">
    <w:name w:val="footer"/>
    <w:basedOn w:val="Normal"/>
    <w:link w:val="FooterChar"/>
    <w:uiPriority w:val="99"/>
    <w:unhideWhenUsed/>
    <w:rsid w:val="00BB4C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4CA0"/>
  </w:style>
  <w:style w:type="character" w:styleId="Hyperlink">
    <w:name w:val="Hyperlink"/>
    <w:basedOn w:val="DefaultParagraphFont"/>
    <w:uiPriority w:val="99"/>
    <w:unhideWhenUsed/>
    <w:rsid w:val="001D0A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F2E498-EB2C-4609-8DAE-3C99B82B2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9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ake! The Evolutionary Self-Discovery Test ©</vt:lpstr>
    </vt:vector>
  </TitlesOfParts>
  <Company/>
  <LinksUpToDate>false</LinksUpToDate>
  <CharactersWithSpaces>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ke! The Evolutionary Self-Discovery Test ©</dc:title>
  <dc:creator>Ovidiu Brazdau &amp; Consciousness Quotient Institute</dc:creator>
  <cp:lastModifiedBy>O</cp:lastModifiedBy>
  <cp:revision>23</cp:revision>
  <dcterms:created xsi:type="dcterms:W3CDTF">2021-10-16T12:25:00Z</dcterms:created>
  <dcterms:modified xsi:type="dcterms:W3CDTF">2022-05-0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5T00:00:00Z</vt:filetime>
  </property>
  <property fmtid="{D5CDD505-2E9C-101B-9397-08002B2CF9AE}" pid="3" name="LastSaved">
    <vt:filetime>2020-12-05T00:00:00Z</vt:filetime>
  </property>
</Properties>
</file>